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5" w:name="Xbf9419aa5f990f975382b006e3537584d7ea11e"/>
    <w:p>
      <w:pPr>
        <w:pStyle w:val="Heading1"/>
      </w:pPr>
      <w:r>
        <w:t xml:space="preserve">Cover Letter for the Position of Doctor General Practitioner in Tanzania Dar es Salaam</w:t>
      </w:r>
    </w:p>
    <w:p>
      <w:pPr>
        <w:pStyle w:val="FirstParagraph"/>
      </w:pPr>
      <w:r>
        <w:t xml:space="preserve">Dear [Recipient's Name or Hiring Manager],</w:t>
      </w:r>
    </w:p>
    <w:p>
      <w:pPr>
        <w:pStyle w:val="BodyText"/>
      </w:pPr>
      <w:r>
        <w:t xml:space="preserve">I am writing to express my sincere interest in the position of Doctor General Practitioner at [Hospital/Healthcare Institution Name] in Tanzania Dar es Salaam. As a dedicated and experienced general practitioner with a passion for community healthcare, I am eager to contribute my skills, knowledge, and commitment to improving the well-being of patients in this vibrant and dynamic region. My professional journey has been shaped by a deep understanding of primary care needs, cultural sensitivity, and the unique challenges faced by healthcare systems in developing countries like Tanzania. I am confident that my background aligns with the mission of your institution to provide accessible, high-quality medical services to the people of Dar es Salaam.</w:t>
      </w:r>
    </w:p>
    <w:bookmarkStart w:id="20" w:name="professional-background-and-expertise"/>
    <w:p>
      <w:pPr>
        <w:pStyle w:val="Heading2"/>
      </w:pPr>
      <w:r>
        <w:t xml:space="preserve">Professional Background and Expertise</w:t>
      </w:r>
    </w:p>
    <w:p>
      <w:pPr>
        <w:pStyle w:val="FirstParagraph"/>
      </w:pPr>
      <w:r>
        <w:t xml:space="preserve">I hold a degree in Medicine and Surgery from [Medical School Name], followed by specialized training in General Practice, which has equipped me with a comprehensive understanding of preventive care, chronic disease management, acute illness treatment, and patient-centered care. Over the past [X years] of practice, I have worked in diverse clinical settings across Tanzania and other African countries, where I have encountered a wide range of medical conditions and developed a strong ability to adapt to varying healthcare environments. My experience includes working in both urban and rural clinics, where I provided holistic care to patients of all ages, from neonates to the elderly.</w:t>
      </w:r>
    </w:p>
    <w:p>
      <w:pPr>
        <w:pStyle w:val="BodyText"/>
      </w:pPr>
      <w:r>
        <w:t xml:space="preserve">As a Doctor General Practitioner, my role has always been centered on building trust with patients and their families. I believe that effective communication is the cornerstone of successful healthcare delivery. In Dar es Salaam, where cultural diversity and language barriers can sometimes complicate patient interactions, I have consistently prioritized empathy, active listening, and clear explanations to ensure that patients feel heard and understood. This approach has not only improved patient outcomes but also fostered long-term relationships with my community.</w:t>
      </w:r>
    </w:p>
    <w:bookmarkEnd w:id="20"/>
    <w:bookmarkStart w:id="21" w:name="experience-in-tanzania-dar-es-salaam"/>
    <w:p>
      <w:pPr>
        <w:pStyle w:val="Heading2"/>
      </w:pPr>
      <w:r>
        <w:t xml:space="preserve">Experience in Tanzania Dar es Salaam</w:t>
      </w:r>
    </w:p>
    <w:p>
      <w:pPr>
        <w:pStyle w:val="FirstParagraph"/>
      </w:pPr>
      <w:r>
        <w:t xml:space="preserve">I have a strong connection to Tanzania Dar es Salaam, having worked with local health organizations and NGOs in the region for [X years]. During this time, I have gained firsthand insight into the healthcare challenges faced by urban populations, including overcrowded clinics, limited resources, and the need for efficient triage systems. My work in Dar es Salaam has involved conducting regular health check-ups, managing non-communicable diseases such as diabetes and hypertension, and providing maternal and child health services. I have also collaborated with public health initiatives to raise awareness about preventable illnesses and promote healthier lifestyles among residents.</w:t>
      </w:r>
    </w:p>
    <w:p>
      <w:pPr>
        <w:pStyle w:val="BodyText"/>
      </w:pPr>
      <w:r>
        <w:t xml:space="preserve">One of the most rewarding aspects of my career has been the opportunity to contribute to community health programs. For example, I participated in a mobile clinic initiative that brought essential medical services to underserved areas of Dar es Salaam, ensuring that even those without easy access to hospitals could receive timely care. This experience reinforced my belief in the importance of equitable healthcare and inspired me to continue advocating for marginalized populations through my work as a general practitioner.</w:t>
      </w:r>
    </w:p>
    <w:bookmarkEnd w:id="21"/>
    <w:bookmarkStart w:id="22" w:name="skills-and-expertise"/>
    <w:p>
      <w:pPr>
        <w:pStyle w:val="Heading2"/>
      </w:pPr>
      <w:r>
        <w:t xml:space="preserve">Skills and Expertise</w:t>
      </w:r>
    </w:p>
    <w:p>
      <w:pPr>
        <w:pStyle w:val="FirstParagraph"/>
      </w:pPr>
      <w:r>
        <w:t xml:space="preserve">In addition to clinical skills, I possess strong organizational abilities that enable me to manage patient flow efficiently, even in high-pressure environments. My proficiency in electronic medical records (EMR) systems allows me to maintain accurate patient histories and streamline communication with other healthcare providers. I am also skilled in performing basic diagnostic procedures, interpreting lab results, and prescribing medications within the framework of Tanzanian medical regulations.</w:t>
      </w:r>
    </w:p>
    <w:p>
      <w:pPr>
        <w:pStyle w:val="BodyText"/>
      </w:pPr>
      <w:r>
        <w:t xml:space="preserve">My commitment to continuous learning is another key strength. I regularly attend workshops and training sessions on emerging medical practices, including telemedicine, which has become increasingly vital in expanding healthcare access. In Dar es Salaam, where technological advancements are transforming the healthcare landscape, I aim to leverage these tools to enhance patient care and support the growth of your institution.</w:t>
      </w:r>
    </w:p>
    <w:bookmarkEnd w:id="22"/>
    <w:bookmarkStart w:id="23" w:name="why-tanzania-dar-es-salaam"/>
    <w:p>
      <w:pPr>
        <w:pStyle w:val="Heading2"/>
      </w:pPr>
      <w:r>
        <w:t xml:space="preserve">Why Tanzania Dar es Salaam?</w:t>
      </w:r>
    </w:p>
    <w:p>
      <w:pPr>
        <w:pStyle w:val="FirstParagraph"/>
      </w:pPr>
      <w:r>
        <w:t xml:space="preserve">Tanzania Dar es Salaam is a city of immense potential, with a growing population and increasing demand for quality healthcare services. The opportunity to work here aligns perfectly with my professional goals and personal values. I am particularly drawn to the chance to contribute to a healthcare system that is evolving rapidly while still addressing persistent challenges such as resource constraints and health disparities. Dar es Salaam's diverse demographics offer a unique environment for a general practitioner, where I can apply my skills to meet the needs of a wide spectrum of patients.</w:t>
      </w:r>
    </w:p>
    <w:p>
      <w:pPr>
        <w:pStyle w:val="BodyText"/>
      </w:pPr>
      <w:r>
        <w:t xml:space="preserve">Moreover, I am deeply committed to supporting local healthcare initiatives that prioritize prevention over treatment. In Dar es Salaam, where infectious diseases like malaria and tuberculosis remain significant public health concerns, my expertise in infectious disease management and vaccination programs would be invaluable. I am also enthusiastic about collaborating with community leaders to develop culturally appropriate health education campaigns that empower residents to take control of their well-being.</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general practice make me a strong candidate for the Doctor General Practitioner position at your institution. I am eager to bring my dedication to patient care, clinical expertise, and collaborative spirit to your team in Tanzania Dar es Salaam. I would welcome the opportunity to discuss how my background and vision align with your goals for delivering exceptional healthcare services.</w:t>
      </w:r>
    </w:p>
    <w:p>
      <w:pPr>
        <w:pStyle w:val="BodyText"/>
      </w:pPr>
      <w:r>
        <w:t xml:space="preserve">Thank you for considering my application. I look forward to the possibility of contributing to the continued success of [Hospital/Healthcare Institution Name] and making a meaningful impact on the health of Dar es Salaam’s communities.</w:t>
      </w:r>
    </w:p>
    <w:p>
      <w:pPr>
        <w:pStyle w:val="BodyText"/>
      </w:pPr>
      <w:r>
        <w:t xml:space="preserve">Sincerely,</w:t>
      </w:r>
    </w:p>
    <w:p>
      <w:pPr>
        <w:pStyle w:val="BodyText"/>
      </w:pPr>
      <w:r>
        <w:t xml:space="preserve">[Your Full Name]</w:t>
      </w:r>
    </w:p>
    <w:p>
      <w:pPr>
        <w:pStyle w:val="BodyText"/>
      </w:pPr>
      <w:r>
        <w:t xml:space="preserve">[Your Contact Information: Email Address,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3T16:48:30Z</dcterms:created>
  <dcterms:modified xsi:type="dcterms:W3CDTF">2026-07-23T16:48:30Z</dcterms:modified>
</cp:coreProperties>
</file>

<file path=docProps/custom.xml><?xml version="1.0" encoding="utf-8"?>
<Properties xmlns="http://schemas.openxmlformats.org/officeDocument/2006/custom-properties" xmlns:vt="http://schemas.openxmlformats.org/officeDocument/2006/docPropsVTypes"/>
</file>